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2D07C" w14:textId="77777777" w:rsidR="005335D2" w:rsidRPr="005335D2" w:rsidRDefault="005335D2" w:rsidP="005335D2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5335D2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1.What does an empty dictionary's code look like?</w:t>
      </w:r>
    </w:p>
    <w:p w14:paraId="34F4DD18" w14:textId="77777777" w:rsidR="005335D2" w:rsidRPr="005335D2" w:rsidRDefault="005335D2" w:rsidP="005335D2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5335D2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5335D2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An empty dictionary is often represented by two empty curly brackets</w:t>
      </w:r>
      <w:r w:rsidRPr="005335D2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br/>
      </w:r>
      <w:r w:rsidRPr="005335D2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d = {}</w:t>
      </w:r>
      <w:r w:rsidRPr="005335D2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or </w:t>
      </w:r>
      <w:r w:rsidRPr="005335D2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d = dict()</w:t>
      </w:r>
    </w:p>
    <w:p w14:paraId="30D2B677" w14:textId="77777777" w:rsidR="005335D2" w:rsidRPr="005335D2" w:rsidRDefault="005335D2" w:rsidP="005335D2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5335D2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2.what is the value of dictionary value with key 'foo' and the value 42 ?</w:t>
      </w:r>
    </w:p>
    <w:p w14:paraId="1EAEB76B" w14:textId="77777777" w:rsidR="005335D2" w:rsidRPr="005335D2" w:rsidRDefault="005335D2" w:rsidP="005335D2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5335D2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5335D2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</w:t>
      </w:r>
      <w:r w:rsidRPr="005335D2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{'foo':42}</w:t>
      </w:r>
    </w:p>
    <w:p w14:paraId="2FBF4296" w14:textId="77777777" w:rsidR="005335D2" w:rsidRPr="005335D2" w:rsidRDefault="005335D2" w:rsidP="005335D2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5335D2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3.What is the most significant distinction between a dictionary and a list?</w:t>
      </w:r>
    </w:p>
    <w:p w14:paraId="576A4F9B" w14:textId="77777777" w:rsidR="005335D2" w:rsidRPr="005335D2" w:rsidRDefault="005335D2" w:rsidP="005335D2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5335D2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5335D2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Dictionaries are represented by </w:t>
      </w:r>
      <w:r w:rsidRPr="005335D2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{}</w:t>
      </w:r>
      <w:r w:rsidRPr="005335D2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where as listed are represented by </w:t>
      </w:r>
      <w:r w:rsidRPr="005335D2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[]</w:t>
      </w:r>
      <w:r w:rsidRPr="005335D2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br/>
        <w:t>The Items stored in a dictionary are Unordered , while the items in a list are ordered</w:t>
      </w:r>
    </w:p>
    <w:p w14:paraId="247CC25B" w14:textId="77777777" w:rsidR="005335D2" w:rsidRPr="005335D2" w:rsidRDefault="005335D2" w:rsidP="005335D2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5335D2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4.What happens if you try to access spam ['foo'] if spam is {'bar':100} ?</w:t>
      </w:r>
    </w:p>
    <w:p w14:paraId="6138D6C0" w14:textId="77777777" w:rsidR="005335D2" w:rsidRPr="005335D2" w:rsidRDefault="005335D2" w:rsidP="005335D2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5335D2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5335D2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we will get a keyError </w:t>
      </w:r>
      <w:r w:rsidRPr="005335D2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KeyError: 'foo'</w:t>
      </w:r>
    </w:p>
    <w:p w14:paraId="5C937EB5" w14:textId="77777777" w:rsidR="005335D2" w:rsidRPr="005335D2" w:rsidRDefault="005335D2" w:rsidP="005335D2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5335D2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5.if a dictionary is stored in spam,what is the difference between the expressions 'cat' in spam and 'cat' in spam.keys() ?</w:t>
      </w:r>
    </w:p>
    <w:p w14:paraId="2170C25E" w14:textId="77777777" w:rsidR="005335D2" w:rsidRPr="005335D2" w:rsidRDefault="005335D2" w:rsidP="005335D2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5335D2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5335D2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There is no difference . The operator checks whether a value exits as a key in the dictionary or not</w:t>
      </w:r>
    </w:p>
    <w:p w14:paraId="7DDD571A" w14:textId="77777777" w:rsidR="005335D2" w:rsidRPr="005335D2" w:rsidRDefault="005335D2" w:rsidP="005335D2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5335D2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6.if a dictionary is stored in spam,what is the difference between the expressions 'cat' in spam and 'cat' in spam.values() ?</w:t>
      </w:r>
    </w:p>
    <w:p w14:paraId="2F63812C" w14:textId="77777777" w:rsidR="005335D2" w:rsidRPr="005335D2" w:rsidRDefault="005335D2" w:rsidP="005335D2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5335D2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5335D2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'cat' in spam checks whether there is a 'cat' key in the dictionary, while 'cat' in spam.values() checks whether there is a value 'cat' for one of the keys in spam.</w:t>
      </w:r>
    </w:p>
    <w:p w14:paraId="175F5139" w14:textId="77777777" w:rsidR="005335D2" w:rsidRPr="005335D2" w:rsidRDefault="005335D2" w:rsidP="005335D2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5335D2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7.what is a shortcut for the following code ?</w:t>
      </w:r>
    </w:p>
    <w:p w14:paraId="3EBBC230" w14:textId="77777777" w:rsidR="005335D2" w:rsidRPr="005335D2" w:rsidRDefault="005335D2" w:rsidP="005335D2">
      <w:pPr>
        <w:shd w:val="clear" w:color="auto" w:fill="FFFFFF"/>
        <w:spacing w:after="24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5335D2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if 'color' not in spam: spam['color'] ='black'</w:t>
      </w:r>
    </w:p>
    <w:p w14:paraId="4415740B" w14:textId="77777777" w:rsidR="005335D2" w:rsidRPr="005335D2" w:rsidRDefault="005335D2" w:rsidP="005335D2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5335D2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5335D2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</w:t>
      </w:r>
      <w:r w:rsidRPr="005335D2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spam.setdefault('color','black')</w:t>
      </w:r>
    </w:p>
    <w:p w14:paraId="0611A437" w14:textId="77777777" w:rsidR="005335D2" w:rsidRPr="005335D2" w:rsidRDefault="005335D2" w:rsidP="005335D2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5335D2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8.How do you 'pretty print' dictionary values using which modules and function ?</w:t>
      </w:r>
    </w:p>
    <w:p w14:paraId="6DD579C4" w14:textId="77777777" w:rsidR="005335D2" w:rsidRPr="005335D2" w:rsidRDefault="005335D2" w:rsidP="005335D2">
      <w:pPr>
        <w:shd w:val="clear" w:color="auto" w:fill="FFFFFF"/>
        <w:spacing w:after="24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5335D2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5335D2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we can pretty print a dictionary using three functions</w:t>
      </w:r>
    </w:p>
    <w:p w14:paraId="31AD3F5A" w14:textId="77777777" w:rsidR="005335D2" w:rsidRPr="005335D2" w:rsidRDefault="005335D2" w:rsidP="005335D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5335D2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by using pprint() function of pprint module</w:t>
      </w:r>
    </w:p>
    <w:p w14:paraId="5E642FF1" w14:textId="77777777" w:rsidR="005335D2" w:rsidRPr="005335D2" w:rsidRDefault="005335D2" w:rsidP="005335D2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5335D2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Note:</w:t>
      </w:r>
      <w:r w:rsidRPr="005335D2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pprint() function doesnot prettify nested dictionaries</w:t>
      </w:r>
    </w:p>
    <w:p w14:paraId="44901EFF" w14:textId="77777777" w:rsidR="005335D2" w:rsidRPr="005335D2" w:rsidRDefault="005335D2" w:rsidP="005335D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5335D2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by using dumps() method of json module</w:t>
      </w:r>
    </w:p>
    <w:p w14:paraId="6801EC6F" w14:textId="77777777" w:rsidR="005335D2" w:rsidRPr="005335D2" w:rsidRDefault="005335D2" w:rsidP="005335D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5335D2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by using dumps() method of yaml module</w:t>
      </w:r>
    </w:p>
    <w:p w14:paraId="32E605C9" w14:textId="77777777" w:rsidR="005335D2" w:rsidRDefault="005335D2"/>
    <w:sectPr w:rsidR="005335D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ar(--jp-content-font-family)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ar(--jp-code-font-family)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CF7476"/>
    <w:multiLevelType w:val="multilevel"/>
    <w:tmpl w:val="4FD4EA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NTSxNDGwNDUyMjVU0lEKTi0uzszPAykwrAUA04T45SwAAAA="/>
  </w:docVars>
  <w:rsids>
    <w:rsidRoot w:val="005335D2"/>
    <w:rsid w:val="005335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6BE884"/>
  <w15:chartTrackingRefBased/>
  <w15:docId w15:val="{CC0AE0A6-484B-4DD6-A546-00D9B4C7D4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5335D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335D2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5335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5335D2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5335D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139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4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48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07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94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530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82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74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994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68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01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7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571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10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686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5</Words>
  <Characters>1340</Characters>
  <Application>Microsoft Office Word</Application>
  <DocSecurity>0</DocSecurity>
  <Lines>11</Lines>
  <Paragraphs>3</Paragraphs>
  <ScaleCrop>false</ScaleCrop>
  <Company/>
  <LinksUpToDate>false</LinksUpToDate>
  <CharactersWithSpaces>1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il Joshi</dc:creator>
  <cp:keywords/>
  <dc:description/>
  <cp:lastModifiedBy>Jimil Joshi</cp:lastModifiedBy>
  <cp:revision>1</cp:revision>
  <dcterms:created xsi:type="dcterms:W3CDTF">2022-02-11T11:11:00Z</dcterms:created>
  <dcterms:modified xsi:type="dcterms:W3CDTF">2022-02-11T11:11:00Z</dcterms:modified>
</cp:coreProperties>
</file>